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83208" w14:textId="44685B0C" w:rsidR="006C03E2" w:rsidRPr="00BD24E8" w:rsidRDefault="00BD24E8" w:rsidP="00BD24E8">
      <w:r w:rsidRPr="00BD24E8">
        <w:rPr>
          <w:rFonts w:ascii="Segoe UI" w:eastAsia="Times New Roman" w:hAnsi="Segoe UI" w:cs="Segoe UI"/>
          <w:b/>
          <w:bCs/>
          <w:color w:val="000000"/>
          <w:sz w:val="38"/>
          <w:szCs w:val="38"/>
        </w:rPr>
        <w:t>https://docs.flutter.dev/get-started/test-drive?tab=vscode#create-app</w:t>
      </w:r>
    </w:p>
    <w:sectPr w:rsidR="006C03E2" w:rsidRPr="00BD24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sjAxNDA2tjAzsrBQ0lEKTi0uzszPAykwrAUAkKs+1ywAAAA="/>
  </w:docVars>
  <w:rsids>
    <w:rsidRoot w:val="00E36DCB"/>
    <w:rsid w:val="006C03E2"/>
    <w:rsid w:val="00BD24E8"/>
    <w:rsid w:val="00E36DCB"/>
    <w:rsid w:val="00FF5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BE60D"/>
  <w15:chartTrackingRefBased/>
  <w15:docId w15:val="{20643BB9-0934-4BD2-A557-A5E7D07AB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F550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55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550C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550C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FF550C"/>
  </w:style>
  <w:style w:type="character" w:customStyle="1" w:styleId="Heading3Char">
    <w:name w:val="Heading 3 Char"/>
    <w:basedOn w:val="DefaultParagraphFont"/>
    <w:link w:val="Heading3"/>
    <w:uiPriority w:val="9"/>
    <w:rsid w:val="00FF550C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2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</Words>
  <Characters>60</Characters>
  <Application>Microsoft Office Word</Application>
  <DocSecurity>0</DocSecurity>
  <Lines>1</Lines>
  <Paragraphs>1</Paragraphs>
  <ScaleCrop>false</ScaleCrop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usinghe A.V it20025526</dc:creator>
  <cp:keywords/>
  <dc:description/>
  <cp:lastModifiedBy>Dunusinghe A.V it20025526</cp:lastModifiedBy>
  <cp:revision>3</cp:revision>
  <dcterms:created xsi:type="dcterms:W3CDTF">2022-10-14T13:40:00Z</dcterms:created>
  <dcterms:modified xsi:type="dcterms:W3CDTF">2022-10-14T13:42:00Z</dcterms:modified>
</cp:coreProperties>
</file>